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Lagos, Nigeria</w:t>
      </w:r>
    </w:p>
    <w:p>
      <w:pPr>
        <w:pStyle w:val="BodyText"/>
      </w:pPr>
      <w:r>
        <w:t xml:space="preserve">[Your Email Address]</w:t>
      </w:r>
    </w:p>
    <w:p>
      <w:pPr>
        <w:pStyle w:val="BodyText"/>
      </w:pPr>
      <w:r>
        <w:t xml:space="preserve">[Date]</w:t>
      </w:r>
    </w:p>
    <w:p>
      <w:pPr>
        <w:pStyle w:val="BodyText"/>
      </w:pPr>
      <w:r>
        <w:rPr>
          <w:bCs/>
          <w:b/>
        </w:rPr>
        <w:t xml:space="preserve">To:</w:t>
      </w:r>
      <w:r>
        <w:t xml:space="preserve"> </w:t>
      </w:r>
      <w:r>
        <w:t xml:space="preserve">Hiring Manager</w:t>
      </w:r>
    </w:p>
    <w:p>
      <w:pPr>
        <w:pStyle w:val="BodyText"/>
      </w:pPr>
      <w:r>
        <w:rPr>
          <w:bCs/>
          <w:b/>
        </w:rPr>
        <w:t xml:space="preserve">Photography Studio/Company Name</w:t>
      </w:r>
    </w:p>
    <w:p>
      <w:pPr>
        <w:pStyle w:val="BodyText"/>
      </w:pPr>
      <w:r>
        <w:t xml:space="preserve">[Studio Address]</w:t>
      </w:r>
    </w:p>
    <w:p>
      <w:pPr>
        <w:pStyle w:val="BodyText"/>
      </w:pPr>
      <w:r>
        <w:t xml:space="preserve">Lagos, Nigeria</w:t>
      </w:r>
    </w:p>
    <w:bookmarkStart w:id="20" w:name="X8e575dfa7d8ef578c9a62ce3c9fa3184ed9476b"/>
    <w:p>
      <w:pPr>
        <w:pStyle w:val="Heading2"/>
      </w:pPr>
      <w:r>
        <w:t xml:space="preserve">Subject: Application for Photography Internship Position at [Studio Name]</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Photographer</w:t>
      </w:r>
      <w:r>
        <w:t xml:space="preserve"> </w:t>
      </w:r>
      <w:r>
        <w:t xml:space="preserve">Internship position at your esteemed photography studio, as advertised on [Platform where advertisement was seen - e.g., LinkedIn, local job portal]. As a highly motivated and technically proficient visual storytelling student deeply passionate about capturing the vibrant essence of urban life in</w:t>
      </w:r>
      <w:r>
        <w:t xml:space="preserve"> </w:t>
      </w:r>
      <w:r>
        <w:rPr>
          <w:bCs/>
          <w:b/>
        </w:rPr>
        <w:t xml:space="preserve">Nigeria Lagos</w:t>
      </w:r>
      <w:r>
        <w:t xml:space="preserve">, I am confident that my skills, cultural understanding, and dedication to photographic excellence align perfectly with your studio's vision.</w:t>
      </w:r>
    </w:p>
    <w:p>
      <w:pPr>
        <w:pStyle w:val="BodyText"/>
      </w:pPr>
      <w:r>
        <w:t xml:space="preserve">Having grown up amidst the dynamic energy of Lagos – from the bustling markets of Surulere to the serene beaches of Elegushi and the architectural marvels along Lekki Peninsula – I have developed a profound appreciation for visual narratives rooted in authentic Nigerian experiences. My academic journey at [Your University, e.g., University of Lagos or Pan-Atlantic University] in Photography and Visual Arts has equipped me with robust technical skills including advanced DSLR and mirrorless camera operation, post-production mastery using Adobe Lightroom and Photoshop, lighting techniques for both studio and natural environments, and an understanding of composition principles that resonate with local aesthetics. Crucially, I have honed these skills through hands-on projects documenting Lagosian street culture, Yoruba traditional festivals like Eyo Festival in Badagry, and contemporary fashion events at The Palms Hotel – experiences that taught me to work efficiently within Nigeria’s unique environmental challenges (high humidity, intense sunlight) while respecting cultural contexts.</w:t>
      </w:r>
    </w:p>
    <w:p>
      <w:pPr>
        <w:pStyle w:val="BodyText"/>
      </w:pPr>
      <w:r>
        <w:t xml:space="preserve">What excites me most about this</w:t>
      </w:r>
      <w:r>
        <w:t xml:space="preserve"> </w:t>
      </w:r>
      <w:r>
        <w:rPr>
          <w:bCs/>
          <w:b/>
        </w:rPr>
        <w:t xml:space="preserve">Internship Application Letter</w:t>
      </w:r>
      <w:r>
        <w:t xml:space="preserve"> </w:t>
      </w:r>
      <w:r>
        <w:t xml:space="preserve">is the opportunity to contribute to a studio that actively shapes the visual identity of Lagos. I have long admired your work on [Mention a specific project, campaign, or style – e.g., "your recent 'Lagos Unfiltered' street photography series," "your editorial work for Nigerian Vogue," or "your stunning documentation of Oyo State cultural heritage"]. Your commitment to showcasing Nigeria’s multifaceted beauty through a professional lens deeply resonates with my own aspirations. I am particularly eager to learn from your team’s approach to client management within the Lagos market – navigating expectations for events like weddings at Victoria Island venues, corporate shoots in the Ikeja Financial District, or creative projects that celebrate our diverse cultural tapestry.</w:t>
      </w:r>
    </w:p>
    <w:p>
      <w:pPr>
        <w:pStyle w:val="BodyText"/>
      </w:pPr>
      <w:r>
        <w:t xml:space="preserve">My practical experience extends beyond academic projects. For six months last year, I served as an assistant photographer at [Local Studio/Photographer Name] in Surulaje, Lagos – a role where I managed gear logistics for shoots at Marina Beach and supported the lead photographer during fashion week events at The National Arts Theatre. This role taught me invaluable lessons in time management under pressure (essential for Lagos’s fast-paced environment), maintaining equipment integrity in humid conditions, and understanding the nuances of client communication with Nigerian business culture. I also volunteered as a documentation photographer for "Lagos Heritage Project," capturing historical architecture across CMS Area, which required patience and adaptability when working around public spaces and local communities – skills directly transferable to an internship setting.</w:t>
      </w:r>
    </w:p>
    <w:p>
      <w:pPr>
        <w:pStyle w:val="BodyText"/>
      </w:pPr>
      <w:r>
        <w:t xml:space="preserve">I understand that Lagos is not just a location but a living, breathing canvas of opportunity. The city’s energy demands photographers who can balance technical precision with cultural sensitivity – something I actively practice. Whether it’s photographing the intricate beadwork of Alabare (traditional Yoruba headwear) during an event in Ikoyi or capturing the raw emotion of a Lagos traffic jam through a creative lens, I approach every assignment with respect for our local context. My portfolio, available at [Link to Online Portfolio] and attached to this letter, showcases diverse projects from Lagos street photography to food styling in Yaba – all created with an understanding that authentic storytelling requires immersion within the community.</w:t>
      </w:r>
    </w:p>
    <w:p>
      <w:pPr>
        <w:pStyle w:val="BodyText"/>
      </w:pPr>
      <w:r>
        <w:t xml:space="preserve">As a young</w:t>
      </w:r>
      <w:r>
        <w:t xml:space="preserve"> </w:t>
      </w:r>
      <w:r>
        <w:rPr>
          <w:bCs/>
          <w:b/>
        </w:rPr>
        <w:t xml:space="preserve">Photographer</w:t>
      </w:r>
      <w:r>
        <w:t xml:space="preserve"> </w:t>
      </w:r>
      <w:r>
        <w:t xml:space="preserve">deeply invested in Nigeria’s creative ecosystem, I am particularly drawn to your studio’s reputation for nurturing talent. I am not seeking merely an internship but a structured learning environment where I can contribute my energy while absorbing industry best practices specific to the Lagos market. My fluency in English and Yoruba, coupled with my ability to communicate effectively across cultural and professional boundaries, positions me well to integrate seamlessly into your team’s workflow. I am prepared to work flexible hours – including early mornings for golden-hour shoots at Lekki Conservation Centre or evenings for event photography in Victoria Island – as required by the demands of</w:t>
      </w:r>
      <w:r>
        <w:t xml:space="preserve"> </w:t>
      </w:r>
      <w:r>
        <w:rPr>
          <w:bCs/>
          <w:b/>
        </w:rPr>
        <w:t xml:space="preserve">Nigeria Lagos</w:t>
      </w:r>
      <w:r>
        <w:t xml:space="preserve">’s vibrant creative industry.</w:t>
      </w:r>
    </w:p>
    <w:p>
      <w:pPr>
        <w:pStyle w:val="BodyText"/>
      </w:pPr>
      <w:r>
        <w:t xml:space="preserve">I am eager to bring my dedication, technical skills, and fresh perspective to your studio. I believe my proactive attitude and passion for documenting the authentic pulse of Lagos would make me a valuable asset during this internship period. I welcome the opportunity to discuss how my background aligns with your needs in an interview at your earliest convenience.</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have attached my resume and portfolio for your review and am available to provide further information or references upon request.</w:t>
      </w:r>
    </w:p>
    <w:p>
      <w:pPr>
        <w:pStyle w:val="BodyText"/>
      </w:pPr>
      <w:r>
        <w:t xml:space="preserve">Sincerely,</w:t>
      </w:r>
    </w:p>
    <w:p>
      <w:pPr>
        <w:pStyle w:val="BodyText"/>
      </w:pPr>
      <w:r>
        <w:br/>
      </w:r>
    </w:p>
    <w:p>
      <w:pPr>
        <w:pStyle w:val="BodyText"/>
      </w:pPr>
      <w:r>
        <w:rPr>
          <w:bCs/>
          <w:b/>
        </w:rPr>
        <w:t xml:space="preserve">[Your Full Name]</w:t>
      </w:r>
    </w:p>
    <w:p>
      <w:pPr>
        <w:pStyle w:val="BodyText"/>
      </w:pPr>
      <w:r>
        <w:t xml:space="preserve">Photography Student | Lagos, Nigeria</w:t>
      </w:r>
    </w:p>
    <w:p>
      <w:pPr>
        <w:pStyle w:val="BodyText"/>
      </w:pPr>
      <w:r>
        <w:t xml:space="preserve">This document contains approximately 92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in Nigeria Lagos</dc:title>
  <dc:creator/>
  <dc:language>en</dc:language>
  <cp:keywords/>
  <dcterms:created xsi:type="dcterms:W3CDTF">2025-12-08T05:48:03Z</dcterms:created>
  <dcterms:modified xsi:type="dcterms:W3CDTF">2025-12-08T05:48:03Z</dcterms:modified>
</cp:coreProperties>
</file>

<file path=docProps/custom.xml><?xml version="1.0" encoding="utf-8"?>
<Properties xmlns="http://schemas.openxmlformats.org/officeDocument/2006/custom-properties" xmlns:vt="http://schemas.openxmlformats.org/officeDocument/2006/docPropsVTypes"/>
</file>